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3F8D4" w14:textId="13526A13" w:rsidR="003C7E9B" w:rsidRDefault="003C7E9B" w:rsidP="003C7E9B">
      <w:pPr>
        <w:pStyle w:val="a5"/>
        <w:ind w:left="2820" w:firstLine="720"/>
        <w:jc w:val="left"/>
      </w:pPr>
      <w:r>
        <w:t>Презентация</w:t>
      </w:r>
      <w:r>
        <w:t xml:space="preserve"> №1</w:t>
      </w:r>
    </w:p>
    <w:p w14:paraId="2BDDC11F" w14:textId="77777777" w:rsidR="003C7E9B" w:rsidRDefault="003C7E9B" w:rsidP="003C7E9B">
      <w:pPr>
        <w:pStyle w:val="a7"/>
      </w:pPr>
      <w:r>
        <w:t>Развертывание виртуальной машины</w:t>
      </w:r>
    </w:p>
    <w:p w14:paraId="75468F83" w14:textId="77777777" w:rsidR="003C7E9B" w:rsidRDefault="003C7E9B" w:rsidP="003C7E9B">
      <w:pPr>
        <w:pStyle w:val="Author"/>
        <w:jc w:val="left"/>
      </w:pPr>
      <w:r>
        <w:tab/>
      </w:r>
      <w:r>
        <w:tab/>
      </w:r>
      <w:r>
        <w:tab/>
      </w:r>
      <w:r>
        <w:tab/>
      </w:r>
      <w:r>
        <w:tab/>
        <w:t>Эттеев Сулейман</w:t>
      </w:r>
    </w:p>
    <w:p w14:paraId="58A90B4A" w14:textId="77777777" w:rsidR="003C7E9B" w:rsidRDefault="003C7E9B" w:rsidP="003C7E9B">
      <w:pPr>
        <w:pStyle w:val="CaptionedFigure"/>
      </w:pPr>
      <w:bookmarkStart w:id="0" w:name="выполнение-лабораторной-работы"/>
      <w:bookmarkStart w:id="1" w:name="fig:002"/>
      <w:r>
        <w:rPr>
          <w:noProof/>
        </w:rPr>
        <w:drawing>
          <wp:inline distT="0" distB="0" distL="0" distR="0" wp14:anchorId="019E85C8" wp14:editId="397F012E">
            <wp:extent cx="5334000" cy="4462556"/>
            <wp:effectExtent l="0" t="0" r="0" b="0"/>
            <wp:docPr id="2" name="Picture" descr="Figure 2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p w14:paraId="6822F6B0" w14:textId="77777777" w:rsidR="003C7E9B" w:rsidRDefault="003C7E9B" w:rsidP="003C7E9B">
      <w:pPr>
        <w:pStyle w:val="ImageCaption"/>
      </w:pPr>
      <w:proofErr w:type="spellStart"/>
      <w:r>
        <w:t>Figure</w:t>
      </w:r>
      <w:proofErr w:type="spellEnd"/>
      <w:r>
        <w:t xml:space="preserve"> 2: Конфигурация жёсткого диска</w:t>
      </w:r>
    </w:p>
    <w:p w14:paraId="205EB1DB" w14:textId="77777777" w:rsidR="003C7E9B" w:rsidRDefault="003C7E9B" w:rsidP="003C7E9B">
      <w:pPr>
        <w:pStyle w:val="CaptionedFigure"/>
      </w:pPr>
      <w:bookmarkStart w:id="2" w:name="fig:003"/>
      <w:r>
        <w:rPr>
          <w:noProof/>
        </w:rPr>
        <w:lastRenderedPageBreak/>
        <w:drawing>
          <wp:inline distT="0" distB="0" distL="0" distR="0" wp14:anchorId="585D0C0A" wp14:editId="04A3C822">
            <wp:extent cx="5293894" cy="4408370"/>
            <wp:effectExtent l="0" t="0" r="0" b="0"/>
            <wp:docPr id="3" name="Picture" descr="Figure 3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6BD9D1F5" w14:textId="77777777" w:rsidR="003C7E9B" w:rsidRDefault="003C7E9B" w:rsidP="003C7E9B">
      <w:pPr>
        <w:pStyle w:val="ImageCaption"/>
      </w:pPr>
      <w:proofErr w:type="spellStart"/>
      <w:r>
        <w:t>Figure</w:t>
      </w:r>
      <w:proofErr w:type="spellEnd"/>
      <w:r>
        <w:t xml:space="preserve"> 3: Конфигурация жёсткого диска</w:t>
      </w:r>
    </w:p>
    <w:p w14:paraId="1E589513" w14:textId="77777777" w:rsidR="003C7E9B" w:rsidRDefault="003C7E9B" w:rsidP="003C7E9B">
      <w:pPr>
        <w:pStyle w:val="CaptionedFigure"/>
      </w:pPr>
      <w:r w:rsidRPr="00835661">
        <w:rPr>
          <w:noProof/>
        </w:rPr>
        <w:drawing>
          <wp:inline distT="0" distB="0" distL="0" distR="0" wp14:anchorId="1A41746E" wp14:editId="5C1C5CA7">
            <wp:extent cx="6027942" cy="3246401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27942" cy="3246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BB120" w14:textId="77777777" w:rsidR="003C7E9B" w:rsidRDefault="003C7E9B" w:rsidP="003C7E9B">
      <w:pPr>
        <w:pStyle w:val="ImageCaption"/>
      </w:pPr>
      <w:proofErr w:type="spellStart"/>
      <w:r>
        <w:t>Figure</w:t>
      </w:r>
      <w:proofErr w:type="spellEnd"/>
      <w:r>
        <w:t xml:space="preserve"> 4: Конфигурация жёсткого диска</w:t>
      </w:r>
    </w:p>
    <w:p w14:paraId="23A6ED72" w14:textId="77777777" w:rsidR="003C7E9B" w:rsidRDefault="003C7E9B" w:rsidP="003C7E9B">
      <w:pPr>
        <w:pStyle w:val="a0"/>
      </w:pPr>
      <w:r>
        <w:lastRenderedPageBreak/>
        <w:t>Добавляю новый привод оптических дисков и выбираю образ</w:t>
      </w:r>
    </w:p>
    <w:p w14:paraId="55EFF991" w14:textId="77777777" w:rsidR="003C7E9B" w:rsidRDefault="003C7E9B" w:rsidP="003C7E9B">
      <w:pPr>
        <w:pStyle w:val="CaptionedFigure"/>
      </w:pPr>
      <w:r w:rsidRPr="00835661">
        <w:rPr>
          <w:noProof/>
        </w:rPr>
        <w:drawing>
          <wp:inline distT="0" distB="0" distL="0" distR="0" wp14:anchorId="471B5174" wp14:editId="7E10A05C">
            <wp:extent cx="6152515" cy="354012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4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610A1" w14:textId="77777777" w:rsidR="003C7E9B" w:rsidRDefault="003C7E9B" w:rsidP="003C7E9B">
      <w:pPr>
        <w:pStyle w:val="ImageCaption"/>
      </w:pPr>
      <w:proofErr w:type="spellStart"/>
      <w:r>
        <w:t>Figure</w:t>
      </w:r>
      <w:proofErr w:type="spellEnd"/>
      <w:r>
        <w:t xml:space="preserve"> 5: Конфигурация системы</w:t>
      </w:r>
    </w:p>
    <w:p w14:paraId="5D75C533" w14:textId="77777777" w:rsidR="003C7E9B" w:rsidRDefault="003C7E9B" w:rsidP="003C7E9B">
      <w:pPr>
        <w:pStyle w:val="CaptionedFigure"/>
        <w:ind w:firstLine="708"/>
        <w:rPr>
          <w:noProof/>
        </w:rPr>
      </w:pPr>
      <w:bookmarkStart w:id="3" w:name="fig:006"/>
    </w:p>
    <w:p w14:paraId="0A1B2E51" w14:textId="77777777" w:rsidR="003C7E9B" w:rsidRDefault="003C7E9B" w:rsidP="003C7E9B">
      <w:pPr>
        <w:pStyle w:val="CaptionedFigure"/>
      </w:pPr>
      <w:r>
        <w:rPr>
          <w:noProof/>
        </w:rPr>
        <w:drawing>
          <wp:inline distT="0" distB="0" distL="0" distR="0" wp14:anchorId="5EE4E5BA" wp14:editId="0E4DF79A">
            <wp:extent cx="5333351" cy="4308119"/>
            <wp:effectExtent l="0" t="0" r="0" b="0"/>
            <wp:docPr id="6" name="Picture" descr="Figure 6: Приветственный экра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5272"/>
                    <a:stretch/>
                  </pic:blipFill>
                  <pic:spPr bwMode="auto">
                    <a:xfrm>
                      <a:off x="0" y="0"/>
                      <a:ext cx="5334000" cy="4308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3"/>
    </w:p>
    <w:p w14:paraId="4FCC8568" w14:textId="77777777" w:rsidR="003C7E9B" w:rsidRDefault="003C7E9B" w:rsidP="003C7E9B">
      <w:pPr>
        <w:pStyle w:val="ImageCaption"/>
      </w:pPr>
      <w:proofErr w:type="spellStart"/>
      <w:r>
        <w:t>Figure</w:t>
      </w:r>
      <w:proofErr w:type="spellEnd"/>
      <w:r>
        <w:t xml:space="preserve"> 6: Приветственный экран</w:t>
      </w:r>
    </w:p>
    <w:p w14:paraId="114D5C2F" w14:textId="77777777" w:rsidR="003C7E9B" w:rsidRDefault="003C7E9B" w:rsidP="003C7E9B">
      <w:pPr>
        <w:pStyle w:val="CaptionedFigure"/>
        <w:rPr>
          <w:noProof/>
        </w:rPr>
      </w:pPr>
      <w:bookmarkStart w:id="4" w:name="fig:007"/>
    </w:p>
    <w:p w14:paraId="5FD61FE9" w14:textId="77777777" w:rsidR="003C7E9B" w:rsidRDefault="003C7E9B" w:rsidP="003C7E9B">
      <w:pPr>
        <w:pStyle w:val="CaptionedFigure"/>
      </w:pPr>
      <w:r>
        <w:rPr>
          <w:noProof/>
        </w:rPr>
        <w:drawing>
          <wp:inline distT="0" distB="0" distL="0" distR="0" wp14:anchorId="6020790E" wp14:editId="58D0EB12">
            <wp:extent cx="5333350" cy="4310597"/>
            <wp:effectExtent l="0" t="0" r="0" b="0"/>
            <wp:docPr id="7" name="Picture" descr="Figure 7: Параметры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4685"/>
                    <a:stretch/>
                  </pic:blipFill>
                  <pic:spPr bwMode="auto">
                    <a:xfrm>
                      <a:off x="0" y="0"/>
                      <a:ext cx="5334000" cy="4311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4"/>
    </w:p>
    <w:p w14:paraId="34930743" w14:textId="77777777" w:rsidR="003C7E9B" w:rsidRDefault="003C7E9B" w:rsidP="003C7E9B">
      <w:pPr>
        <w:pStyle w:val="ImageCaption"/>
      </w:pPr>
      <w:proofErr w:type="spellStart"/>
      <w:r>
        <w:t>Figure</w:t>
      </w:r>
      <w:proofErr w:type="spellEnd"/>
      <w:r>
        <w:t xml:space="preserve"> 7: Параметры установки</w:t>
      </w:r>
    </w:p>
    <w:p w14:paraId="607CBB8F" w14:textId="77777777" w:rsidR="003C7E9B" w:rsidRDefault="003C7E9B" w:rsidP="003C7E9B">
      <w:pPr>
        <w:pStyle w:val="CaptionedFigure"/>
        <w:rPr>
          <w:noProof/>
        </w:rPr>
      </w:pPr>
      <w:bookmarkStart w:id="5" w:name="fig:008"/>
    </w:p>
    <w:p w14:paraId="2C34506A" w14:textId="77777777" w:rsidR="003C7E9B" w:rsidRDefault="003C7E9B" w:rsidP="003C7E9B">
      <w:pPr>
        <w:pStyle w:val="CaptionedFigure"/>
      </w:pPr>
      <w:r>
        <w:rPr>
          <w:noProof/>
        </w:rPr>
        <w:drawing>
          <wp:inline distT="0" distB="0" distL="0" distR="0" wp14:anchorId="61D6FB56" wp14:editId="0F74FE5E">
            <wp:extent cx="5333673" cy="4206008"/>
            <wp:effectExtent l="0" t="0" r="0" b="0"/>
            <wp:docPr id="8" name="Picture" descr="Figure 8: Этап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l="314" t="5450" r="-314" b="1115"/>
                    <a:stretch/>
                  </pic:blipFill>
                  <pic:spPr bwMode="auto">
                    <a:xfrm>
                      <a:off x="0" y="0"/>
                      <a:ext cx="5334000" cy="4206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5"/>
    </w:p>
    <w:p w14:paraId="6DFDC8D3" w14:textId="77777777" w:rsidR="003C7E9B" w:rsidRDefault="003C7E9B" w:rsidP="003C7E9B">
      <w:pPr>
        <w:pStyle w:val="ImageCaption"/>
      </w:pPr>
      <w:proofErr w:type="spellStart"/>
      <w:r>
        <w:t>Figure</w:t>
      </w:r>
      <w:proofErr w:type="spellEnd"/>
      <w:r>
        <w:t xml:space="preserve"> 8: Этап установки</w:t>
      </w:r>
    </w:p>
    <w:p w14:paraId="3C0E2A15" w14:textId="77777777" w:rsidR="003C7E9B" w:rsidRDefault="003C7E9B" w:rsidP="003C7E9B">
      <w:pPr>
        <w:pStyle w:val="CaptionedFigure"/>
        <w:rPr>
          <w:noProof/>
        </w:rPr>
      </w:pPr>
      <w:bookmarkStart w:id="6" w:name="fig:009"/>
    </w:p>
    <w:p w14:paraId="067142F8" w14:textId="77777777" w:rsidR="003C7E9B" w:rsidRDefault="003C7E9B" w:rsidP="003C7E9B">
      <w:pPr>
        <w:pStyle w:val="CaptionedFigure"/>
      </w:pPr>
      <w:r>
        <w:rPr>
          <w:noProof/>
        </w:rPr>
        <w:drawing>
          <wp:inline distT="0" distB="0" distL="0" distR="0" wp14:anchorId="164F13C0" wp14:editId="72B557AE">
            <wp:extent cx="5333631" cy="4276447"/>
            <wp:effectExtent l="0" t="0" r="0" b="0"/>
            <wp:docPr id="9" name="Picture" descr="Figure 9: Завершение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4838"/>
                    <a:stretch/>
                  </pic:blipFill>
                  <pic:spPr bwMode="auto">
                    <a:xfrm>
                      <a:off x="0" y="0"/>
                      <a:ext cx="5334000" cy="4276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6"/>
    </w:p>
    <w:p w14:paraId="4222E7AE" w14:textId="77777777" w:rsidR="003C7E9B" w:rsidRDefault="003C7E9B" w:rsidP="003C7E9B">
      <w:pPr>
        <w:pStyle w:val="ImageCaption"/>
      </w:pPr>
      <w:proofErr w:type="spellStart"/>
      <w:r>
        <w:t>Figure</w:t>
      </w:r>
      <w:proofErr w:type="spellEnd"/>
      <w:r>
        <w:t xml:space="preserve"> 9: Завершение установки</w:t>
      </w:r>
    </w:p>
    <w:p w14:paraId="501ED1E8" w14:textId="77777777" w:rsidR="003C7E9B" w:rsidRDefault="003C7E9B" w:rsidP="003C7E9B">
      <w:pPr>
        <w:pStyle w:val="ImageCaption"/>
      </w:pPr>
      <w:r w:rsidRPr="00835661">
        <w:rPr>
          <w:noProof/>
        </w:rPr>
        <w:lastRenderedPageBreak/>
        <w:drawing>
          <wp:inline distT="0" distB="0" distL="0" distR="0" wp14:anchorId="31F1B17D" wp14:editId="2032C4E1">
            <wp:extent cx="5761219" cy="4511431"/>
            <wp:effectExtent l="0" t="0" r="0" b="381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1219" cy="4511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2DD0C" w14:textId="77777777" w:rsidR="003C7E9B" w:rsidRDefault="003C7E9B" w:rsidP="003C7E9B">
      <w:pPr>
        <w:pStyle w:val="ImageCaption"/>
      </w:pPr>
      <w:proofErr w:type="spellStart"/>
      <w:r>
        <w:t>Figure</w:t>
      </w:r>
      <w:proofErr w:type="spellEnd"/>
      <w:r>
        <w:t xml:space="preserve"> 10: Запущенная система</w:t>
      </w:r>
    </w:p>
    <w:p w14:paraId="130AF00E" w14:textId="77777777" w:rsidR="003C7E9B" w:rsidRDefault="003C7E9B" w:rsidP="003C7E9B">
      <w:pPr>
        <w:pStyle w:val="a0"/>
      </w:pPr>
      <w:r w:rsidRPr="00835661">
        <w:rPr>
          <w:noProof/>
        </w:rPr>
        <w:lastRenderedPageBreak/>
        <w:drawing>
          <wp:inline distT="0" distB="0" distL="0" distR="0" wp14:anchorId="56B7B59E" wp14:editId="60BF4BFB">
            <wp:extent cx="5723116" cy="4869602"/>
            <wp:effectExtent l="0" t="0" r="0" b="762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3116" cy="4869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816B7" w14:textId="77777777" w:rsidR="003C7E9B" w:rsidRDefault="003C7E9B" w:rsidP="003C7E9B">
      <w:pPr>
        <w:pStyle w:val="1"/>
      </w:pPr>
      <w:bookmarkStart w:id="7" w:name="_Toc151364316"/>
      <w:bookmarkStart w:id="8" w:name="вывод"/>
      <w:bookmarkEnd w:id="0"/>
      <w:r>
        <w:rPr>
          <w:rStyle w:val="SectionNumber"/>
        </w:rPr>
        <w:t>3</w:t>
      </w:r>
      <w:r>
        <w:tab/>
        <w:t>Вывод</w:t>
      </w:r>
      <w:bookmarkEnd w:id="7"/>
    </w:p>
    <w:p w14:paraId="3C7C24DA" w14:textId="77777777" w:rsidR="003C7E9B" w:rsidRDefault="003C7E9B" w:rsidP="003C7E9B"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</w:t>
      </w:r>
      <w:proofErr w:type="spellStart"/>
      <w:r>
        <w:t>Git</w:t>
      </w:r>
      <w:proofErr w:type="spellEnd"/>
      <w:r>
        <w:t xml:space="preserve"> и подготовили отчет в формате </w:t>
      </w:r>
      <w:proofErr w:type="spellStart"/>
      <w:r>
        <w:t>Markdown</w:t>
      </w:r>
      <w:proofErr w:type="spellEnd"/>
      <w:r>
        <w:t>.</w:t>
      </w:r>
      <w:bookmarkEnd w:id="8"/>
    </w:p>
    <w:p w14:paraId="2967DF1F" w14:textId="77777777" w:rsidR="0005541D" w:rsidRDefault="0005541D"/>
    <w:sectPr w:rsidR="0005541D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drawingGridHorizontalSpacing w:val="181"/>
  <w:drawingGridVerticalSpacing w:val="18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19DB"/>
    <w:rsid w:val="0005541D"/>
    <w:rsid w:val="003C7E9B"/>
    <w:rsid w:val="005A19D8"/>
    <w:rsid w:val="00E71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D2D75E"/>
  <w15:chartTrackingRefBased/>
  <w15:docId w15:val="{5E371B2D-1D62-4F5B-9452-3B9D2CD5E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7E9B"/>
    <w:pPr>
      <w:spacing w:after="20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3C7E9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3C7E9B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a0">
    <w:name w:val="Body Text"/>
    <w:basedOn w:val="a"/>
    <w:link w:val="a4"/>
    <w:qFormat/>
    <w:rsid w:val="003C7E9B"/>
    <w:pPr>
      <w:spacing w:before="180" w:after="180"/>
    </w:pPr>
  </w:style>
  <w:style w:type="character" w:customStyle="1" w:styleId="a4">
    <w:name w:val="Основной текст Знак"/>
    <w:basedOn w:val="a1"/>
    <w:link w:val="a0"/>
    <w:rsid w:val="003C7E9B"/>
    <w:rPr>
      <w:sz w:val="24"/>
      <w:szCs w:val="24"/>
    </w:rPr>
  </w:style>
  <w:style w:type="paragraph" w:customStyle="1" w:styleId="FirstParagraph">
    <w:name w:val="First Paragraph"/>
    <w:basedOn w:val="a0"/>
    <w:next w:val="a0"/>
    <w:qFormat/>
    <w:rsid w:val="003C7E9B"/>
  </w:style>
  <w:style w:type="paragraph" w:styleId="a5">
    <w:name w:val="Title"/>
    <w:basedOn w:val="a"/>
    <w:next w:val="a0"/>
    <w:link w:val="a6"/>
    <w:qFormat/>
    <w:rsid w:val="003C7E9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6">
    <w:name w:val="Заголовок Знак"/>
    <w:basedOn w:val="a1"/>
    <w:link w:val="a5"/>
    <w:rsid w:val="003C7E9B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3C7E9B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rsid w:val="003C7E9B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a0"/>
    <w:qFormat/>
    <w:rsid w:val="003C7E9B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customStyle="1" w:styleId="ImageCaption">
    <w:name w:val="Image Caption"/>
    <w:basedOn w:val="a9"/>
    <w:rsid w:val="003C7E9B"/>
    <w:pPr>
      <w:spacing w:after="120"/>
    </w:pPr>
    <w:rPr>
      <w:iCs w:val="0"/>
      <w:color w:val="auto"/>
      <w:sz w:val="24"/>
      <w:szCs w:val="24"/>
    </w:rPr>
  </w:style>
  <w:style w:type="paragraph" w:customStyle="1" w:styleId="CaptionedFigure">
    <w:name w:val="Captioned Figure"/>
    <w:basedOn w:val="a"/>
    <w:rsid w:val="003C7E9B"/>
    <w:pPr>
      <w:keepNext/>
    </w:pPr>
  </w:style>
  <w:style w:type="character" w:customStyle="1" w:styleId="SectionNumber">
    <w:name w:val="Section Number"/>
    <w:basedOn w:val="a1"/>
    <w:rsid w:val="003C7E9B"/>
  </w:style>
  <w:style w:type="character" w:styleId="aa">
    <w:name w:val="Hyperlink"/>
    <w:basedOn w:val="a1"/>
    <w:uiPriority w:val="99"/>
    <w:rsid w:val="003C7E9B"/>
    <w:rPr>
      <w:color w:val="4472C4" w:themeColor="accent1"/>
    </w:rPr>
  </w:style>
  <w:style w:type="paragraph" w:styleId="ab">
    <w:name w:val="TOC Heading"/>
    <w:basedOn w:val="1"/>
    <w:next w:val="a0"/>
    <w:uiPriority w:val="39"/>
    <w:unhideWhenUsed/>
    <w:qFormat/>
    <w:rsid w:val="003C7E9B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styleId="11">
    <w:name w:val="toc 1"/>
    <w:basedOn w:val="a"/>
    <w:next w:val="a"/>
    <w:autoRedefine/>
    <w:uiPriority w:val="39"/>
    <w:unhideWhenUsed/>
    <w:rsid w:val="003C7E9B"/>
    <w:pPr>
      <w:spacing w:after="100"/>
    </w:pPr>
  </w:style>
  <w:style w:type="paragraph" w:styleId="a9">
    <w:name w:val="caption"/>
    <w:basedOn w:val="a"/>
    <w:next w:val="a"/>
    <w:uiPriority w:val="35"/>
    <w:semiHidden/>
    <w:unhideWhenUsed/>
    <w:qFormat/>
    <w:rsid w:val="003C7E9B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09</Words>
  <Characters>624</Characters>
  <Application>Microsoft Office Word</Application>
  <DocSecurity>0</DocSecurity>
  <Lines>5</Lines>
  <Paragraphs>1</Paragraphs>
  <ScaleCrop>false</ScaleCrop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ттеев Сулейман Хаджимуратович</dc:creator>
  <cp:keywords/>
  <dc:description/>
  <cp:lastModifiedBy>Эттеев Сулейман Хаджимуратович</cp:lastModifiedBy>
  <cp:revision>2</cp:revision>
  <dcterms:created xsi:type="dcterms:W3CDTF">2023-11-21T04:16:00Z</dcterms:created>
  <dcterms:modified xsi:type="dcterms:W3CDTF">2023-11-21T04:17:00Z</dcterms:modified>
</cp:coreProperties>
</file>